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C8314F" w14:textId="695C1389" w:rsidR="00136644" w:rsidRDefault="00136644" w:rsidP="00136644">
      <w:pPr>
        <w:pBdr>
          <w:bottom w:val="single" w:sz="4" w:space="1" w:color="auto"/>
        </w:pBdr>
        <w:jc w:val="right"/>
        <w:rPr>
          <w:sz w:val="24"/>
          <w:szCs w:val="24"/>
        </w:rPr>
      </w:pPr>
      <w:r>
        <w:rPr>
          <w:sz w:val="24"/>
          <w:szCs w:val="24"/>
        </w:rPr>
        <w:t>VCE Systems Engineering</w:t>
      </w:r>
    </w:p>
    <w:p w14:paraId="0C666310" w14:textId="74BFCEBE" w:rsidR="00136644" w:rsidRDefault="00136644" w:rsidP="00136644">
      <w:pPr>
        <w:rPr>
          <w:sz w:val="32"/>
          <w:szCs w:val="32"/>
        </w:rPr>
      </w:pPr>
      <w:r>
        <w:rPr>
          <w:b/>
          <w:bCs/>
          <w:sz w:val="32"/>
          <w:szCs w:val="32"/>
        </w:rPr>
        <w:t>System Description:</w:t>
      </w:r>
      <w:r>
        <w:rPr>
          <w:sz w:val="32"/>
          <w:szCs w:val="32"/>
        </w:rPr>
        <w:t xml:space="preserve"> Written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61"/>
        <w:gridCol w:w="3627"/>
      </w:tblGrid>
      <w:tr w:rsidR="00136644" w14:paraId="783D786A" w14:textId="77777777" w:rsidTr="00136644">
        <w:tc>
          <w:tcPr>
            <w:tcW w:w="11761" w:type="dxa"/>
          </w:tcPr>
          <w:p w14:paraId="351D9BE9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4414B230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764923D7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29565B43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70E8D805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308261CE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2CBE71C2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37560364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4343985B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033B5950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6116B352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38FF0DD3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525C32AE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49747679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3DCD74D8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7381E095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662DB050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6D403E9B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4D3C3FF0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59E56A9F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735BDA8E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13EBC6B8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01CB5763" w14:textId="573342A1" w:rsidR="00136644" w:rsidRDefault="00136644" w:rsidP="00136644">
            <w:pPr>
              <w:rPr>
                <w:sz w:val="32"/>
                <w:szCs w:val="32"/>
              </w:rPr>
            </w:pPr>
          </w:p>
        </w:tc>
        <w:tc>
          <w:tcPr>
            <w:tcW w:w="3627" w:type="dxa"/>
          </w:tcPr>
          <w:p w14:paraId="44BA7260" w14:textId="77777777" w:rsidR="00136644" w:rsidRDefault="00136644" w:rsidP="00136644">
            <w:pPr>
              <w:rPr>
                <w:sz w:val="24"/>
                <w:szCs w:val="24"/>
              </w:rPr>
            </w:pPr>
            <w:r w:rsidRPr="00136644">
              <w:rPr>
                <w:b/>
                <w:bCs/>
                <w:sz w:val="24"/>
                <w:szCs w:val="24"/>
              </w:rPr>
              <w:t xml:space="preserve">Things to consider in </w:t>
            </w:r>
            <w:proofErr w:type="gramStart"/>
            <w:r w:rsidRPr="00136644">
              <w:rPr>
                <w:b/>
                <w:bCs/>
                <w:sz w:val="24"/>
                <w:szCs w:val="24"/>
              </w:rPr>
              <w:t>de</w:t>
            </w:r>
            <w:r>
              <w:rPr>
                <w:b/>
                <w:bCs/>
                <w:sz w:val="24"/>
                <w:szCs w:val="24"/>
              </w:rPr>
              <w:t>s</w:t>
            </w:r>
            <w:r w:rsidRPr="00136644">
              <w:rPr>
                <w:b/>
                <w:bCs/>
                <w:sz w:val="24"/>
                <w:szCs w:val="24"/>
              </w:rPr>
              <w:t>cription;</w:t>
            </w:r>
            <w:proofErr w:type="gramEnd"/>
          </w:p>
          <w:p w14:paraId="29998B1F" w14:textId="77777777" w:rsidR="00136644" w:rsidRDefault="00136644" w:rsidP="00136644">
            <w:pPr>
              <w:rPr>
                <w:sz w:val="24"/>
                <w:szCs w:val="24"/>
              </w:rPr>
            </w:pPr>
          </w:p>
          <w:p w14:paraId="5FFEBFBF" w14:textId="4E745691" w:rsidR="00136644" w:rsidRDefault="00B21DBD" w:rsidP="001366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dentify </w:t>
            </w:r>
            <w:r w:rsidR="003344E8">
              <w:rPr>
                <w:sz w:val="24"/>
                <w:szCs w:val="24"/>
              </w:rPr>
              <w:t>the important parts of the system.</w:t>
            </w:r>
          </w:p>
          <w:p w14:paraId="14E12636" w14:textId="77777777" w:rsidR="00136644" w:rsidRDefault="00136644" w:rsidP="00136644">
            <w:pPr>
              <w:rPr>
                <w:sz w:val="24"/>
                <w:szCs w:val="24"/>
              </w:rPr>
            </w:pPr>
          </w:p>
          <w:p w14:paraId="0691D26F" w14:textId="77777777" w:rsidR="008F6D0E" w:rsidRPr="008F6D0E" w:rsidRDefault="008F6D0E" w:rsidP="008F6D0E">
            <w:pPr>
              <w:rPr>
                <w:sz w:val="24"/>
                <w:szCs w:val="24"/>
              </w:rPr>
            </w:pPr>
            <w:r w:rsidRPr="008F6D0E">
              <w:rPr>
                <w:sz w:val="24"/>
                <w:szCs w:val="24"/>
              </w:rPr>
              <w:t>List the energy, material and information requirements of the system.</w:t>
            </w:r>
          </w:p>
          <w:p w14:paraId="4CF1B772" w14:textId="74A7E88E" w:rsidR="00136644" w:rsidRDefault="00136644" w:rsidP="00136644">
            <w:pPr>
              <w:rPr>
                <w:sz w:val="24"/>
                <w:szCs w:val="24"/>
              </w:rPr>
            </w:pPr>
          </w:p>
          <w:p w14:paraId="47C31097" w14:textId="77777777" w:rsidR="008A325A" w:rsidRPr="008A325A" w:rsidRDefault="008A325A" w:rsidP="008A325A">
            <w:pPr>
              <w:rPr>
                <w:sz w:val="24"/>
                <w:szCs w:val="24"/>
              </w:rPr>
            </w:pPr>
            <w:r w:rsidRPr="008A325A">
              <w:rPr>
                <w:sz w:val="24"/>
                <w:szCs w:val="24"/>
              </w:rPr>
              <w:t>Describe the desired result from the system.</w:t>
            </w:r>
          </w:p>
          <w:p w14:paraId="2B690110" w14:textId="765A8C3D" w:rsidR="00136644" w:rsidRDefault="00136644" w:rsidP="00136644">
            <w:pPr>
              <w:rPr>
                <w:sz w:val="24"/>
                <w:szCs w:val="24"/>
              </w:rPr>
            </w:pPr>
          </w:p>
          <w:p w14:paraId="5B2C00EC" w14:textId="2DA23B42" w:rsidR="0048794F" w:rsidRPr="0048794F" w:rsidRDefault="0048794F" w:rsidP="0048794F">
            <w:pPr>
              <w:rPr>
                <w:sz w:val="24"/>
                <w:szCs w:val="24"/>
              </w:rPr>
            </w:pPr>
            <w:r w:rsidRPr="0048794F">
              <w:rPr>
                <w:sz w:val="24"/>
                <w:szCs w:val="24"/>
              </w:rPr>
              <w:t>Detail the important steps in the operation and function of the system including the energy</w:t>
            </w:r>
            <w:r w:rsidR="00333713">
              <w:rPr>
                <w:sz w:val="24"/>
                <w:szCs w:val="24"/>
              </w:rPr>
              <w:t xml:space="preserve">, </w:t>
            </w:r>
            <w:r w:rsidR="00F24590">
              <w:rPr>
                <w:sz w:val="24"/>
                <w:szCs w:val="24"/>
              </w:rPr>
              <w:t>force and motion</w:t>
            </w:r>
            <w:r w:rsidRPr="0048794F">
              <w:rPr>
                <w:sz w:val="24"/>
                <w:szCs w:val="24"/>
              </w:rPr>
              <w:t xml:space="preserve"> transformations at each step. </w:t>
            </w:r>
          </w:p>
          <w:p w14:paraId="2D28BA89" w14:textId="0E88F5B6" w:rsidR="00136644" w:rsidRDefault="00136644" w:rsidP="00136644">
            <w:pPr>
              <w:rPr>
                <w:sz w:val="24"/>
                <w:szCs w:val="24"/>
              </w:rPr>
            </w:pPr>
          </w:p>
          <w:p w14:paraId="62801DE6" w14:textId="6807F5F7" w:rsidR="00136644" w:rsidRDefault="00136644" w:rsidP="00136644">
            <w:pPr>
              <w:rPr>
                <w:sz w:val="24"/>
                <w:szCs w:val="24"/>
              </w:rPr>
            </w:pPr>
          </w:p>
          <w:p w14:paraId="4F2B7C13" w14:textId="77777777" w:rsidR="00136644" w:rsidRDefault="00136644" w:rsidP="00136644">
            <w:pPr>
              <w:rPr>
                <w:sz w:val="24"/>
                <w:szCs w:val="24"/>
              </w:rPr>
            </w:pPr>
          </w:p>
          <w:p w14:paraId="70E40FC2" w14:textId="7017768A" w:rsidR="00136644" w:rsidRPr="00136644" w:rsidRDefault="00136644" w:rsidP="00136644">
            <w:pPr>
              <w:rPr>
                <w:sz w:val="24"/>
                <w:szCs w:val="24"/>
              </w:rPr>
            </w:pPr>
          </w:p>
        </w:tc>
      </w:tr>
    </w:tbl>
    <w:p w14:paraId="59A7CF3C" w14:textId="77777777" w:rsidR="00136644" w:rsidRDefault="00136644" w:rsidP="00136644">
      <w:pPr>
        <w:pBdr>
          <w:bottom w:val="single" w:sz="4" w:space="1" w:color="auto"/>
        </w:pBdr>
        <w:jc w:val="right"/>
        <w:rPr>
          <w:sz w:val="24"/>
          <w:szCs w:val="24"/>
        </w:rPr>
      </w:pPr>
    </w:p>
    <w:p w14:paraId="1D1F93EF" w14:textId="090681A2" w:rsidR="00136644" w:rsidRDefault="00136644" w:rsidP="00136644">
      <w:pPr>
        <w:pBdr>
          <w:bottom w:val="single" w:sz="4" w:space="1" w:color="auto"/>
        </w:pBdr>
        <w:jc w:val="right"/>
        <w:rPr>
          <w:sz w:val="24"/>
          <w:szCs w:val="24"/>
        </w:rPr>
      </w:pPr>
      <w:r>
        <w:rPr>
          <w:sz w:val="24"/>
          <w:szCs w:val="24"/>
        </w:rPr>
        <w:lastRenderedPageBreak/>
        <w:t>VCE Systems Engineering</w:t>
      </w:r>
    </w:p>
    <w:p w14:paraId="5F7AE741" w14:textId="587C7A3A" w:rsidR="00136644" w:rsidRDefault="00136644" w:rsidP="00136644">
      <w:pPr>
        <w:rPr>
          <w:sz w:val="32"/>
          <w:szCs w:val="32"/>
        </w:rPr>
      </w:pPr>
      <w:r>
        <w:rPr>
          <w:b/>
          <w:bCs/>
          <w:sz w:val="32"/>
          <w:szCs w:val="32"/>
        </w:rPr>
        <w:t>System Description:</w:t>
      </w:r>
      <w:r>
        <w:rPr>
          <w:sz w:val="32"/>
          <w:szCs w:val="32"/>
        </w:rPr>
        <w:t xml:space="preserve"> Subsystems Block Dia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88"/>
      </w:tblGrid>
      <w:tr w:rsidR="00136644" w14:paraId="094181B0" w14:textId="77777777" w:rsidTr="00136644">
        <w:tc>
          <w:tcPr>
            <w:tcW w:w="15388" w:type="dxa"/>
          </w:tcPr>
          <w:p w14:paraId="23B510BA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26F05A01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054FE516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548E2681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6CCF11A1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7482F3B4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5C9A7BC1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37337E18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3C11936D" w14:textId="2EDAB3AF" w:rsidR="00136644" w:rsidRDefault="00136644" w:rsidP="00136644">
            <w:pPr>
              <w:rPr>
                <w:sz w:val="32"/>
                <w:szCs w:val="32"/>
              </w:rPr>
            </w:pPr>
            <w:r>
              <w:rPr>
                <w:noProof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70B0CF7E" wp14:editId="265CE7B0">
                      <wp:simplePos x="0" y="0"/>
                      <wp:positionH relativeFrom="column">
                        <wp:posOffset>3951605</wp:posOffset>
                      </wp:positionH>
                      <wp:positionV relativeFrom="paragraph">
                        <wp:posOffset>236220</wp:posOffset>
                      </wp:positionV>
                      <wp:extent cx="2186940" cy="853440"/>
                      <wp:effectExtent l="0" t="0" r="22860" b="2286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86940" cy="85344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F21040" id="Rectangle 1" o:spid="_x0000_s1026" style="position:absolute;margin-left:311.15pt;margin-top:18.6pt;width:172.2pt;height:67.2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" filled="f" strokecolor="#1f3763 [1604]" strokeweight="1pt"/>
                  </w:pict>
                </mc:Fallback>
              </mc:AlternateContent>
            </w:r>
          </w:p>
          <w:p w14:paraId="1A80B2CD" w14:textId="22945056" w:rsidR="00136644" w:rsidRDefault="00136644" w:rsidP="00136644">
            <w:pPr>
              <w:rPr>
                <w:sz w:val="32"/>
                <w:szCs w:val="32"/>
              </w:rPr>
            </w:pPr>
          </w:p>
          <w:p w14:paraId="0E6E2483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41ABB7AB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0EB0204A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6D0581AD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236C9A76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5DAECE3B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7BB65604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5D8DF88A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3D1983B5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724155B1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3041CAA5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37E865C5" w14:textId="77777777" w:rsidR="00136644" w:rsidRDefault="00136644" w:rsidP="00136644">
            <w:pPr>
              <w:rPr>
                <w:sz w:val="32"/>
                <w:szCs w:val="32"/>
              </w:rPr>
            </w:pPr>
          </w:p>
          <w:p w14:paraId="201964EC" w14:textId="6994F834" w:rsidR="00136644" w:rsidRDefault="00136644" w:rsidP="00136644">
            <w:pPr>
              <w:rPr>
                <w:sz w:val="32"/>
                <w:szCs w:val="32"/>
              </w:rPr>
            </w:pPr>
          </w:p>
        </w:tc>
      </w:tr>
    </w:tbl>
    <w:p w14:paraId="61D3BD09" w14:textId="77777777" w:rsidR="00625140" w:rsidRDefault="00625140" w:rsidP="00625140">
      <w:pPr>
        <w:pBdr>
          <w:bottom w:val="single" w:sz="4" w:space="1" w:color="auto"/>
        </w:pBdr>
        <w:jc w:val="right"/>
        <w:rPr>
          <w:sz w:val="24"/>
          <w:szCs w:val="24"/>
        </w:rPr>
      </w:pPr>
    </w:p>
    <w:p w14:paraId="15F0CBD5" w14:textId="123DA446" w:rsidR="00625140" w:rsidRDefault="00625140" w:rsidP="00625140">
      <w:pPr>
        <w:pBdr>
          <w:bottom w:val="single" w:sz="4" w:space="1" w:color="auto"/>
        </w:pBdr>
        <w:jc w:val="right"/>
        <w:rPr>
          <w:sz w:val="24"/>
          <w:szCs w:val="24"/>
        </w:rPr>
      </w:pPr>
      <w:r>
        <w:rPr>
          <w:sz w:val="24"/>
          <w:szCs w:val="24"/>
        </w:rPr>
        <w:lastRenderedPageBreak/>
        <w:t>VCE Systems Engineering</w:t>
      </w:r>
    </w:p>
    <w:p w14:paraId="51C87502" w14:textId="412C7A9A" w:rsidR="00625140" w:rsidRDefault="00625140" w:rsidP="00625140">
      <w:pPr>
        <w:rPr>
          <w:sz w:val="32"/>
          <w:szCs w:val="32"/>
        </w:rPr>
      </w:pPr>
      <w:r>
        <w:rPr>
          <w:b/>
          <w:bCs/>
          <w:sz w:val="32"/>
          <w:szCs w:val="32"/>
        </w:rPr>
        <w:t>System Description:</w:t>
      </w:r>
      <w:r>
        <w:rPr>
          <w:sz w:val="32"/>
          <w:szCs w:val="32"/>
        </w:rPr>
        <w:t xml:space="preserve"> IPOC Diagram</w:t>
      </w:r>
    </w:p>
    <w:p w14:paraId="24AA840E" w14:textId="55FC5244" w:rsidR="00625140" w:rsidRDefault="00625140" w:rsidP="00625140">
      <w:pPr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81332D" wp14:editId="553123BB">
                <wp:simplePos x="0" y="0"/>
                <wp:positionH relativeFrom="column">
                  <wp:posOffset>69273</wp:posOffset>
                </wp:positionH>
                <wp:positionV relativeFrom="paragraph">
                  <wp:posOffset>306646</wp:posOffset>
                </wp:positionV>
                <wp:extent cx="2653030" cy="1974273"/>
                <wp:effectExtent l="0" t="0" r="13970" b="260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3030" cy="197427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9C8EAC" w14:textId="77777777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NPUT</w:t>
                            </w:r>
                          </w:p>
                          <w:p w14:paraId="2147FFC1" w14:textId="007549B7" w:rsidR="00625140" w:rsidRDefault="00625140" w:rsidP="00CE2A8C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  <w:p w14:paraId="5600BB03" w14:textId="63CBD531" w:rsidR="00625140" w:rsidRDefault="00C02505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Electricity</w:t>
                            </w:r>
                          </w:p>
                          <w:p w14:paraId="4E6E72DC" w14:textId="47347273" w:rsidR="00C02505" w:rsidRDefault="00C02505" w:rsidP="00C025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Laptop locked/unlocked state info</w:t>
                            </w:r>
                          </w:p>
                          <w:p w14:paraId="224D0C48" w14:textId="390212AA" w:rsidR="00C02505" w:rsidRDefault="00C02505" w:rsidP="00C025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RFID signal</w:t>
                            </w:r>
                          </w:p>
                          <w:p w14:paraId="1F92E88A" w14:textId="77777777" w:rsidR="00C02505" w:rsidRDefault="00C02505" w:rsidP="00C0250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11986AB" w14:textId="4B4FF5E8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5599B06E" w14:textId="04124787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4C4EB82B" w14:textId="77777777" w:rsidR="00625140" w:rsidRPr="00625140" w:rsidRDefault="00625140" w:rsidP="00625140">
                            <w:pPr>
                              <w:jc w:val="center"/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81332D" id="Rectangle 2" o:spid="_x0000_s1026" style="position:absolute;margin-left:5.45pt;margin-top:24.15pt;width:208.9pt;height:155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" filled="f" strokecolor="#1f3763 [1604]" strokeweight="1pt">
                <v:textbox>
                  <w:txbxContent>
                    <w:p w14:paraId="0B9C8EAC" w14:textId="77777777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NPUT</w:t>
                      </w:r>
                    </w:p>
                    <w:p w14:paraId="2147FFC1" w14:textId="007549B7" w:rsidR="00625140" w:rsidRDefault="00625140" w:rsidP="00CE2A8C">
                      <w:pPr>
                        <w:rPr>
                          <w:color w:val="000000" w:themeColor="text1"/>
                        </w:rPr>
                      </w:pPr>
                    </w:p>
                    <w:p w14:paraId="5600BB03" w14:textId="63CBD531" w:rsidR="00625140" w:rsidRDefault="00C02505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Electricity</w:t>
                      </w:r>
                    </w:p>
                    <w:p w14:paraId="4E6E72DC" w14:textId="47347273" w:rsidR="00C02505" w:rsidRDefault="00C02505" w:rsidP="00C02505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Laptop locked/unlocked state info</w:t>
                      </w:r>
                    </w:p>
                    <w:p w14:paraId="224D0C48" w14:textId="390212AA" w:rsidR="00C02505" w:rsidRDefault="00C02505" w:rsidP="00C02505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RFID signal</w:t>
                      </w:r>
                    </w:p>
                    <w:p w14:paraId="1F92E88A" w14:textId="77777777" w:rsidR="00C02505" w:rsidRDefault="00C02505" w:rsidP="00C02505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11986AB" w14:textId="4B4FF5E8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5599B06E" w14:textId="04124787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4C4EB82B" w14:textId="77777777" w:rsidR="00625140" w:rsidRPr="00625140" w:rsidRDefault="00625140" w:rsidP="00625140">
                      <w:pPr>
                        <w:jc w:val="center"/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58BADB" wp14:editId="593490C7">
                <wp:simplePos x="0" y="0"/>
                <wp:positionH relativeFrom="column">
                  <wp:posOffset>6719455</wp:posOffset>
                </wp:positionH>
                <wp:positionV relativeFrom="paragraph">
                  <wp:posOffset>299719</wp:posOffset>
                </wp:positionV>
                <wp:extent cx="3048000" cy="1981835"/>
                <wp:effectExtent l="0" t="0" r="19050" b="1841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0" cy="198183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5744D5" w14:textId="77777777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OUTPUT</w:t>
                            </w:r>
                          </w:p>
                          <w:p w14:paraId="63F86BCE" w14:textId="77777777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4C4CADA1" w14:textId="77777777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34ADD3A1" w14:textId="2DB17929" w:rsidR="00625140" w:rsidRDefault="00A45742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Unlock laptop via mechanical motion</w:t>
                            </w:r>
                          </w:p>
                          <w:p w14:paraId="0C81D8EA" w14:textId="767A1D25" w:rsidR="00A45742" w:rsidRDefault="00A45742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Heat due to </w:t>
                            </w: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fri</w:t>
                            </w:r>
                            <w:proofErr w:type="spellEnd"/>
                          </w:p>
                          <w:p w14:paraId="55E88D60" w14:textId="02FC3752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20E2F545" w14:textId="3DE81F8D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0D0F39A5" w14:textId="77777777" w:rsidR="00625140" w:rsidRPr="005A4478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58BADB" id="Rectangle 6" o:spid="_x0000_s1027" style="position:absolute;margin-left:529.1pt;margin-top:23.6pt;width:240pt;height:156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" filled="f" strokecolor="#1f3763 [1604]" strokeweight="1pt">
                <v:textbox>
                  <w:txbxContent>
                    <w:p w14:paraId="395744D5" w14:textId="77777777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OUTPUT</w:t>
                      </w:r>
                    </w:p>
                    <w:p w14:paraId="63F86BCE" w14:textId="77777777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4C4CADA1" w14:textId="77777777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34ADD3A1" w14:textId="2DB17929" w:rsidR="00625140" w:rsidRDefault="00A45742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Unlock laptop via mechanical motion</w:t>
                      </w:r>
                    </w:p>
                    <w:p w14:paraId="0C81D8EA" w14:textId="767A1D25" w:rsidR="00A45742" w:rsidRDefault="00A45742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Heat due to </w:t>
                      </w:r>
                      <w:proofErr w:type="spellStart"/>
                      <w:r>
                        <w:rPr>
                          <w:color w:val="000000" w:themeColor="text1"/>
                        </w:rPr>
                        <w:t>fri</w:t>
                      </w:r>
                      <w:proofErr w:type="spellEnd"/>
                    </w:p>
                    <w:p w14:paraId="55E88D60" w14:textId="02FC3752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20E2F545" w14:textId="3DE81F8D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0D0F39A5" w14:textId="77777777" w:rsidR="00625140" w:rsidRPr="005A4478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4688158" wp14:editId="50A305F2">
                <wp:simplePos x="0" y="0"/>
                <wp:positionH relativeFrom="column">
                  <wp:posOffset>3138055</wp:posOffset>
                </wp:positionH>
                <wp:positionV relativeFrom="paragraph">
                  <wp:posOffset>299720</wp:posOffset>
                </wp:positionV>
                <wp:extent cx="3158720" cy="1981835"/>
                <wp:effectExtent l="0" t="0" r="22860" b="1841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8720" cy="198183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6B35CE" w14:textId="77777777" w:rsidR="00625140" w:rsidRDefault="00625140" w:rsidP="00625140">
                            <w:pPr>
                              <w:spacing w:after="0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ROCESS</w:t>
                            </w:r>
                          </w:p>
                          <w:p w14:paraId="60FC013E" w14:textId="77777777" w:rsidR="00625140" w:rsidRPr="008E6CBC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Conversion of energy types</w:t>
                            </w:r>
                          </w:p>
                          <w:p w14:paraId="3EC88675" w14:textId="77777777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2DDB15AA" w14:textId="3C955B67" w:rsidR="00625140" w:rsidRDefault="00384B28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Send RFID entity to server</w:t>
                            </w:r>
                          </w:p>
                          <w:p w14:paraId="48DAE875" w14:textId="77777777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1114B835" w14:textId="77777777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62EB8BB7" w14:textId="77777777" w:rsidR="00625140" w:rsidRPr="008E6CBC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</w:p>
                          <w:p w14:paraId="015BC9BF" w14:textId="77777777" w:rsidR="00625140" w:rsidRDefault="00625140" w:rsidP="0062514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688158" id="Rectangle 5" o:spid="_x0000_s1028" style="position:absolute;margin-left:247.1pt;margin-top:23.6pt;width:248.7pt;height:156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" filled="f" strokecolor="#1f3763 [1604]" strokeweight="1pt">
                <v:textbox>
                  <w:txbxContent>
                    <w:p w14:paraId="396B35CE" w14:textId="77777777" w:rsidR="00625140" w:rsidRDefault="00625140" w:rsidP="00625140">
                      <w:pPr>
                        <w:spacing w:after="0"/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ROCESS</w:t>
                      </w:r>
                    </w:p>
                    <w:p w14:paraId="60FC013E" w14:textId="77777777" w:rsidR="00625140" w:rsidRPr="008E6CBC" w:rsidRDefault="00625140" w:rsidP="00625140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Conversion of energy types</w:t>
                      </w:r>
                    </w:p>
                    <w:p w14:paraId="3EC88675" w14:textId="77777777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2DDB15AA" w14:textId="3C955B67" w:rsidR="00625140" w:rsidRDefault="00384B28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Send RFID entity to server</w:t>
                      </w:r>
                    </w:p>
                    <w:p w14:paraId="48DAE875" w14:textId="77777777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1114B835" w14:textId="77777777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62EB8BB7" w14:textId="77777777" w:rsidR="00625140" w:rsidRPr="008E6CBC" w:rsidRDefault="00625140" w:rsidP="00625140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</w:p>
                    <w:p w14:paraId="015BC9BF" w14:textId="77777777" w:rsidR="00625140" w:rsidRDefault="00625140" w:rsidP="00625140"/>
                  </w:txbxContent>
                </v:textbox>
              </v:rect>
            </w:pict>
          </mc:Fallback>
        </mc:AlternateContent>
      </w:r>
      <w:r>
        <w:rPr>
          <w:sz w:val="28"/>
        </w:rPr>
        <w:t>IPOC Diagram:</w:t>
      </w:r>
      <w:r>
        <w:rPr>
          <w:sz w:val="28"/>
        </w:rPr>
        <w:br/>
      </w:r>
    </w:p>
    <w:p w14:paraId="3C98D205" w14:textId="67B905C4" w:rsidR="00625140" w:rsidRDefault="00625140" w:rsidP="00625140">
      <w:pPr>
        <w:tabs>
          <w:tab w:val="left" w:pos="1500"/>
        </w:tabs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79388C" wp14:editId="19280516">
                <wp:simplePos x="0" y="0"/>
                <wp:positionH relativeFrom="column">
                  <wp:posOffset>2721149</wp:posOffset>
                </wp:positionH>
                <wp:positionV relativeFrom="paragraph">
                  <wp:posOffset>133985</wp:posOffset>
                </wp:positionV>
                <wp:extent cx="416134" cy="224155"/>
                <wp:effectExtent l="0" t="19050" r="41275" b="4254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134" cy="22415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26CFB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style="position:absolute;margin-left:214.25pt;margin-top:10.55pt;width:32.75pt;height:17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" adj="15782" fillcolor="#4472c4 [3204]" strokecolor="#1f3763 [1604]" strokeweight="1pt"/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DC22876" wp14:editId="2F57CD3F">
                <wp:simplePos x="0" y="0"/>
                <wp:positionH relativeFrom="column">
                  <wp:posOffset>6295564</wp:posOffset>
                </wp:positionH>
                <wp:positionV relativeFrom="paragraph">
                  <wp:posOffset>203604</wp:posOffset>
                </wp:positionV>
                <wp:extent cx="427085" cy="224215"/>
                <wp:effectExtent l="0" t="19050" r="30480" b="42545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7085" cy="22421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C81D1EB" id="Arrow: Right 8" o:spid="_x0000_s1026" type="#_x0000_t13" style="position:absolute;margin-left:495.7pt;margin-top:16.05pt;width:33.65pt;height:17.6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" adj="15930" fillcolor="#4472c4 [3204]" strokecolor="#1f3763 [1604]" strokeweight="1pt"/>
            </w:pict>
          </mc:Fallback>
        </mc:AlternateContent>
      </w:r>
      <w:r>
        <w:rPr>
          <w:sz w:val="28"/>
        </w:rPr>
        <w:tab/>
      </w:r>
    </w:p>
    <w:p w14:paraId="4DBDE7DA" w14:textId="723C720B" w:rsidR="00625140" w:rsidRDefault="00625140" w:rsidP="00625140">
      <w:pPr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72726EF" wp14:editId="5669C2D3">
                <wp:simplePos x="0" y="0"/>
                <wp:positionH relativeFrom="column">
                  <wp:posOffset>2845954</wp:posOffset>
                </wp:positionH>
                <wp:positionV relativeFrom="paragraph">
                  <wp:posOffset>28517</wp:posOffset>
                </wp:positionV>
                <wp:extent cx="254441" cy="2086002"/>
                <wp:effectExtent l="19050" t="19050" r="12700" b="28575"/>
                <wp:wrapNone/>
                <wp:docPr id="12" name="Arrow: Bent-Up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54441" cy="2086002"/>
                        </a:xfrm>
                        <a:prstGeom prst="bentUpArrow">
                          <a:avLst>
                            <a:gd name="adj1" fmla="val 25000"/>
                            <a:gd name="adj2" fmla="val 23648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2B5565" w14:textId="77777777" w:rsidR="00625140" w:rsidRDefault="00625140" w:rsidP="00625140">
                            <w:pPr>
                              <w:jc w:val="center"/>
                            </w:pPr>
                            <w:proofErr w:type="spellStart"/>
                            <w:r>
                              <w:t>frf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2726EF" id="Arrow: Bent-Up 12" o:spid="_x0000_s1029" style="position:absolute;margin-left:224.1pt;margin-top:2.25pt;width:20.05pt;height:164.2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54441,208600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" adj="-11796480,,5400" path="m,2022392r162466,l162466,63610r-28365,l194271,r60170,63610l226076,63610r,2022392l,2086002r,-63610xe" fillcolor="#4472c4 [3204]" strokecolor="#1f3763 [1604]" strokeweight="1pt">
                <v:stroke joinstyle="miter"/>
                <v:formulas/>
                <v:path arrowok="t" o:connecttype="custom" o:connectlocs="0,2022392;162466,2022392;162466,63610;134101,63610;194271,0;254441,63610;226076,63610;226076,2086002;0,2086002;0,2022392" o:connectangles="0,0,0,0,0,0,0,0,0,0" textboxrect="0,0,254441,2086002"/>
                <v:textbox>
                  <w:txbxContent>
                    <w:p w14:paraId="622B5565" w14:textId="77777777" w:rsidR="00625140" w:rsidRDefault="00625140" w:rsidP="00625140">
                      <w:pPr>
                        <w:jc w:val="center"/>
                      </w:pPr>
                      <w:proofErr w:type="spellStart"/>
                      <w:r>
                        <w:t>frf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09746E77" w14:textId="1D1639EA" w:rsidR="00625140" w:rsidRDefault="00625140" w:rsidP="00625140">
      <w:pPr>
        <w:rPr>
          <w:sz w:val="28"/>
        </w:rPr>
      </w:pPr>
    </w:p>
    <w:p w14:paraId="52BE7DA8" w14:textId="2BEE5C56" w:rsidR="00625140" w:rsidRDefault="00625140" w:rsidP="00625140">
      <w:pPr>
        <w:rPr>
          <w:sz w:val="28"/>
        </w:rPr>
      </w:pPr>
    </w:p>
    <w:p w14:paraId="70E7793C" w14:textId="5451DF65" w:rsidR="00625140" w:rsidRDefault="00625140" w:rsidP="00625140">
      <w:pPr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3A838D" wp14:editId="326409CC">
                <wp:simplePos x="0" y="0"/>
                <wp:positionH relativeFrom="column">
                  <wp:posOffset>5343064</wp:posOffset>
                </wp:positionH>
                <wp:positionV relativeFrom="paragraph">
                  <wp:posOffset>42372</wp:posOffset>
                </wp:positionV>
                <wp:extent cx="2126615" cy="218539"/>
                <wp:effectExtent l="1588" t="0" r="27622" b="46673"/>
                <wp:wrapNone/>
                <wp:docPr id="11" name="Arrow: Bent-Up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2126615" cy="218539"/>
                        </a:xfrm>
                        <a:prstGeom prst="bent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839697" w14:textId="77777777" w:rsidR="00625140" w:rsidRDefault="00625140" w:rsidP="00625140">
                            <w:pPr>
                              <w:jc w:val="center"/>
                            </w:pPr>
                            <w:proofErr w:type="spellStart"/>
                            <w:r>
                              <w:t>fffffrr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A838D" id="Arrow: Bent-Up 11" o:spid="_x0000_s1030" style="position:absolute;margin-left:420.7pt;margin-top:3.35pt;width:167.45pt;height:17.2pt;rotation:-90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26615,21853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" adj="-11796480,,5400" path="m,163904r2044663,l2044663,54635r-27317,l2071980,r54635,54635l2099298,54635r,163904l,218539,,163904xe" fillcolor="#4472c4 [3204]" strokecolor="#1f3763 [1604]" strokeweight="1pt">
                <v:stroke joinstyle="miter"/>
                <v:formulas/>
                <v:path arrowok="t" o:connecttype="custom" o:connectlocs="0,163904;2044663,163904;2044663,54635;2017346,54635;2071980,0;2126615,54635;2099298,54635;2099298,218539;0,218539;0,163904" o:connectangles="0,0,0,0,0,0,0,0,0,0" textboxrect="0,0,2126615,218539"/>
                <v:textbox>
                  <w:txbxContent>
                    <w:p w14:paraId="73839697" w14:textId="77777777" w:rsidR="00625140" w:rsidRDefault="00625140" w:rsidP="00625140">
                      <w:pPr>
                        <w:jc w:val="center"/>
                      </w:pPr>
                      <w:proofErr w:type="spellStart"/>
                      <w:r>
                        <w:t>fffffrr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7B22DF84" w14:textId="505892F3" w:rsidR="00625140" w:rsidRDefault="00625140" w:rsidP="00625140">
      <w:pPr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35C12EE" wp14:editId="42D8953A">
                <wp:simplePos x="0" y="0"/>
                <wp:positionH relativeFrom="column">
                  <wp:posOffset>3103418</wp:posOffset>
                </wp:positionH>
                <wp:positionV relativeFrom="paragraph">
                  <wp:posOffset>294986</wp:posOffset>
                </wp:positionV>
                <wp:extent cx="3193127" cy="1891146"/>
                <wp:effectExtent l="0" t="0" r="26670" b="139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3127" cy="189114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351851" w14:textId="77777777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5A4478">
                              <w:rPr>
                                <w:color w:val="000000" w:themeColor="text1"/>
                              </w:rPr>
                              <w:t>CONTROL</w:t>
                            </w:r>
                          </w:p>
                          <w:p w14:paraId="01F29FD7" w14:textId="77777777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53EAA85C" w14:textId="0216E30C" w:rsidR="00625140" w:rsidRDefault="00CE2A8C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Is the </w:t>
                            </w:r>
                            <w:r w:rsidR="00384B28">
                              <w:rPr>
                                <w:color w:val="000000" w:themeColor="text1"/>
                              </w:rPr>
                              <w:t>RFID entity allowed to access the laptop?</w:t>
                            </w:r>
                          </w:p>
                          <w:p w14:paraId="6C49C689" w14:textId="0DC0FCFA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3FB5CB5A" w14:textId="16131D6F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765CFA12" w14:textId="67F28111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14:paraId="5D4E652E" w14:textId="77777777" w:rsidR="00625140" w:rsidRPr="005A4478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5C12EE" id="Rectangle 9" o:spid="_x0000_s1031" style="position:absolute;margin-left:244.35pt;margin-top:23.25pt;width:251.45pt;height:148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" filled="f" strokecolor="#1f3763 [1604]" strokeweight="1pt">
                <v:textbox>
                  <w:txbxContent>
                    <w:p w14:paraId="1A351851" w14:textId="77777777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5A4478">
                        <w:rPr>
                          <w:color w:val="000000" w:themeColor="text1"/>
                        </w:rPr>
                        <w:t>CONTROL</w:t>
                      </w:r>
                    </w:p>
                    <w:p w14:paraId="01F29FD7" w14:textId="77777777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53EAA85C" w14:textId="0216E30C" w:rsidR="00625140" w:rsidRDefault="00CE2A8C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Is the </w:t>
                      </w:r>
                      <w:r w:rsidR="00384B28">
                        <w:rPr>
                          <w:color w:val="000000" w:themeColor="text1"/>
                        </w:rPr>
                        <w:t>RFID entity allowed to access the laptop?</w:t>
                      </w:r>
                    </w:p>
                    <w:p w14:paraId="6C49C689" w14:textId="0DC0FCFA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3FB5CB5A" w14:textId="16131D6F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765CFA12" w14:textId="67F28111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14:paraId="5D4E652E" w14:textId="77777777" w:rsidR="00625140" w:rsidRPr="005A4478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EEA1C56" wp14:editId="09E19BCE">
                <wp:simplePos x="0" y="0"/>
                <wp:positionH relativeFrom="column">
                  <wp:posOffset>69273</wp:posOffset>
                </wp:positionH>
                <wp:positionV relativeFrom="paragraph">
                  <wp:posOffset>31750</wp:posOffset>
                </wp:positionV>
                <wp:extent cx="2653030" cy="388562"/>
                <wp:effectExtent l="0" t="0" r="13970" b="1206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3030" cy="388562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77EC11" w14:textId="77777777" w:rsidR="00625140" w:rsidRPr="00FD7D41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What goes into the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system.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This includes energy, raw materials and data/inform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EA1C56" id="Rectangle 16" o:spid="_x0000_s1032" style="position:absolute;margin-left:5.45pt;margin-top:2.5pt;width:208.9pt;height:30.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" filled="f" strokecolor="#1f3763 [1604]" strokeweight="1pt">
                <v:textbox>
                  <w:txbxContent>
                    <w:p w14:paraId="3377EC11" w14:textId="77777777" w:rsidR="00625140" w:rsidRPr="00FD7D41" w:rsidRDefault="00625140" w:rsidP="00625140">
                      <w:pPr>
                        <w:jc w:val="center"/>
                        <w:rPr>
                          <w:color w:val="000000" w:themeColor="text1"/>
                          <w:sz w:val="16"/>
                          <w:szCs w:val="16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What goes into the </w:t>
                      </w:r>
                      <w:proofErr w:type="gramStart"/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system.</w:t>
                      </w:r>
                      <w:proofErr w:type="gramEnd"/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 xml:space="preserve"> This includes energy, raw materials and data/information.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1A98DB4" wp14:editId="2F22D71F">
                <wp:simplePos x="0" y="0"/>
                <wp:positionH relativeFrom="column">
                  <wp:posOffset>6723091</wp:posOffset>
                </wp:positionH>
                <wp:positionV relativeFrom="paragraph">
                  <wp:posOffset>31808</wp:posOffset>
                </wp:positionV>
                <wp:extent cx="3048000" cy="360218"/>
                <wp:effectExtent l="0" t="0" r="19050" b="2095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0" cy="36021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A822FE" w14:textId="77777777" w:rsidR="00625140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16"/>
                                <w:szCs w:val="16"/>
                              </w:rPr>
                              <w:t>Includes what is expected of the system is to do or produce. Some outputs maybe undesirable in the form of waste energy.</w:t>
                            </w:r>
                          </w:p>
                          <w:p w14:paraId="3F532372" w14:textId="77777777" w:rsidR="00625140" w:rsidRPr="005A4478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A98DB4" id="Rectangle 14" o:spid="_x0000_s1033" style="position:absolute;margin-left:529.4pt;margin-top:2.5pt;width:240pt;height:28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" filled="f" strokecolor="#1f3763 [1604]" strokeweight="1pt">
                <v:textbox>
                  <w:txbxContent>
                    <w:p w14:paraId="1AA822FE" w14:textId="77777777" w:rsidR="00625140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16"/>
                          <w:szCs w:val="16"/>
                        </w:rPr>
                        <w:t>Includes what is expected of the system is to do or produce. Some outputs maybe undesirable in the form of waste energy.</w:t>
                      </w:r>
                    </w:p>
                    <w:p w14:paraId="3F532372" w14:textId="77777777" w:rsidR="00625140" w:rsidRPr="005A4478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3E5BA60" w14:textId="7B1B639F" w:rsidR="00625140" w:rsidRDefault="00625140" w:rsidP="00625140">
      <w:pPr>
        <w:rPr>
          <w:sz w:val="28"/>
        </w:rPr>
      </w:pPr>
    </w:p>
    <w:p w14:paraId="1F2BAC40" w14:textId="1E2B40D7" w:rsidR="00625140" w:rsidRDefault="00625140" w:rsidP="00625140">
      <w:pPr>
        <w:rPr>
          <w:sz w:val="28"/>
        </w:rPr>
      </w:pPr>
    </w:p>
    <w:p w14:paraId="697BCFA4" w14:textId="63335A8B" w:rsidR="00625140" w:rsidRDefault="00625140" w:rsidP="00625140">
      <w:pPr>
        <w:rPr>
          <w:sz w:val="28"/>
        </w:rPr>
      </w:pPr>
    </w:p>
    <w:p w14:paraId="4DD9AFDA" w14:textId="4B76C93A" w:rsidR="00625140" w:rsidRDefault="00625140" w:rsidP="00625140">
      <w:pPr>
        <w:rPr>
          <w:sz w:val="28"/>
        </w:rPr>
      </w:pPr>
    </w:p>
    <w:p w14:paraId="333C1FE7" w14:textId="77777777" w:rsidR="00625140" w:rsidRDefault="00625140" w:rsidP="00625140">
      <w:pPr>
        <w:rPr>
          <w:sz w:val="28"/>
        </w:rPr>
      </w:pPr>
    </w:p>
    <w:p w14:paraId="24A0B55D" w14:textId="66432381" w:rsidR="00625140" w:rsidRDefault="00625140" w:rsidP="00625140">
      <w:pPr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5F65EE9" wp14:editId="5AC028A5">
                <wp:simplePos x="0" y="0"/>
                <wp:positionH relativeFrom="column">
                  <wp:posOffset>3096491</wp:posOffset>
                </wp:positionH>
                <wp:positionV relativeFrom="paragraph">
                  <wp:posOffset>164351</wp:posOffset>
                </wp:positionV>
                <wp:extent cx="3200400" cy="4572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0" cy="4572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5262F0" w14:textId="77777777" w:rsidR="00625140" w:rsidRPr="005A4478" w:rsidRDefault="00625140" w:rsidP="0062514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Anything that can influence, 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</w:rPr>
                              <w:t>modify</w:t>
                            </w:r>
                            <w:proofErr w:type="gramEnd"/>
                            <w:r>
                              <w:rPr>
                                <w:color w:val="000000" w:themeColor="text1"/>
                              </w:rPr>
                              <w:t xml:space="preserve"> or change the output result of the syst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F65EE9" id="Rectangle 17" o:spid="_x0000_s1034" style="position:absolute;margin-left:243.8pt;margin-top:12.95pt;width:252pt;height:3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" filled="f" strokecolor="#1f3763 [1604]" strokeweight="1pt">
                <v:textbox>
                  <w:txbxContent>
                    <w:p w14:paraId="655262F0" w14:textId="77777777" w:rsidR="00625140" w:rsidRPr="005A4478" w:rsidRDefault="00625140" w:rsidP="0062514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nything that can influence, modify or change the output result of the system.</w:t>
                      </w:r>
                    </w:p>
                  </w:txbxContent>
                </v:textbox>
              </v:rect>
            </w:pict>
          </mc:Fallback>
        </mc:AlternateContent>
      </w:r>
    </w:p>
    <w:p w14:paraId="445A7F76" w14:textId="4E4B0AA2" w:rsidR="00625140" w:rsidRDefault="00625140" w:rsidP="00625140">
      <w:pPr>
        <w:rPr>
          <w:sz w:val="28"/>
        </w:rPr>
      </w:pPr>
      <w:r>
        <w:rPr>
          <w:noProof/>
          <w:sz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060422" wp14:editId="60A32BCF">
                <wp:simplePos x="0" y="0"/>
                <wp:positionH relativeFrom="column">
                  <wp:posOffset>2609215</wp:posOffset>
                </wp:positionH>
                <wp:positionV relativeFrom="paragraph">
                  <wp:posOffset>288290</wp:posOffset>
                </wp:positionV>
                <wp:extent cx="4110990" cy="788035"/>
                <wp:effectExtent l="0" t="19050" r="22860" b="12065"/>
                <wp:wrapNone/>
                <wp:docPr id="13" name="Arrow: Curved Up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110990" cy="788035"/>
                        </a:xfrm>
                        <a:prstGeom prst="curved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086482" id="_x0000_t104" coordsize="21600,21600" o:spt="104" adj="12960,19440,7200" path="ar0@22@3@21,,0@4@21@14@22@1@21@7@21@12@2l@13@2@8,0@11@2wa0@22@3@21@10@2@16@24@14@22@1@21@16@24@14,xewr@14@22@1@21@7@21@16@24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@8,0;@11,@2;@15,0;@16,@21;@13,@2" o:connectangles="270,270,270,90,0" textboxrect="@41,@43,@42,@44"/>
                <v:handles>
                  <v:h position="#0,topLeft" xrange="@37,@27"/>
                  <v:h position="#1,topLeft" xrange="@25,@20"/>
                  <v:h position="bottomRight,#2" yrange="0,@40"/>
                </v:handles>
                <o:complex v:ext="view"/>
              </v:shapetype>
              <v:shape id="Arrow: Curved Up 13" o:spid="_x0000_s1026" type="#_x0000_t104" style="position:absolute;margin-left:205.45pt;margin-top:22.7pt;width:323.7pt;height:62.05pt;flip:x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" adj="19530,21083,5400" fillcolor="#4472c4 [3204]" strokecolor="#1f3763 [1604]" strokeweight="1pt"/>
            </w:pict>
          </mc:Fallback>
        </mc:AlternateContent>
      </w:r>
    </w:p>
    <w:p w14:paraId="5ED8A111" w14:textId="40326A95" w:rsidR="00625140" w:rsidRDefault="00625140" w:rsidP="00625140">
      <w:pPr>
        <w:rPr>
          <w:sz w:val="28"/>
        </w:rPr>
      </w:pPr>
    </w:p>
    <w:p w14:paraId="37A7E2CA" w14:textId="57609C59" w:rsidR="00625140" w:rsidRDefault="0060682D" w:rsidP="00625140">
      <w:pPr>
        <w:rPr>
          <w:sz w:val="28"/>
        </w:rPr>
      </w:pPr>
      <w:r w:rsidRPr="0060682D">
        <w:rPr>
          <w:noProof/>
          <w:sz w:val="28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4CE126B" wp14:editId="3729400F">
                <wp:simplePos x="0" y="0"/>
                <wp:positionH relativeFrom="column">
                  <wp:posOffset>4133850</wp:posOffset>
                </wp:positionH>
                <wp:positionV relativeFrom="paragraph">
                  <wp:posOffset>13335</wp:posOffset>
                </wp:positionV>
                <wp:extent cx="1162050" cy="30924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2050" cy="309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1AA229" w14:textId="4AA95F5F" w:rsidR="0060682D" w:rsidRDefault="0060682D">
                            <w:r>
                              <w:t>FEEDBACK LOO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CE126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5" type="#_x0000_t202" style="position:absolute;margin-left:325.5pt;margin-top:1.05pt;width:91.5pt;height:24.3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" stroked="f">
                <v:textbox>
                  <w:txbxContent>
                    <w:p w14:paraId="381AA229" w14:textId="4AA95F5F" w:rsidR="0060682D" w:rsidRDefault="0060682D">
                      <w:r>
                        <w:t>FEEDBACK LOO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F5EDAC" w14:textId="77777777" w:rsidR="002E3EE5" w:rsidRDefault="002E3EE5" w:rsidP="00625140">
      <w:pPr>
        <w:rPr>
          <w:sz w:val="28"/>
        </w:rPr>
        <w:sectPr w:rsidR="002E3EE5" w:rsidSect="00136644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65303547" w14:textId="78AA7AD5" w:rsidR="002E3EE5" w:rsidRDefault="002E3EE5" w:rsidP="002E3EE5">
      <w:pPr>
        <w:pBdr>
          <w:bottom w:val="single" w:sz="4" w:space="1" w:color="auto"/>
        </w:pBdr>
        <w:jc w:val="right"/>
        <w:rPr>
          <w:sz w:val="24"/>
          <w:szCs w:val="24"/>
        </w:rPr>
      </w:pPr>
      <w:r>
        <w:rPr>
          <w:b/>
          <w:bCs/>
          <w:noProof/>
          <w:sz w:val="32"/>
          <w:szCs w:val="32"/>
        </w:rPr>
        <w:lastRenderedPageBreak/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4C7D479E" wp14:editId="71C93D11">
                <wp:simplePos x="0" y="0"/>
                <wp:positionH relativeFrom="column">
                  <wp:posOffset>4738574</wp:posOffset>
                </wp:positionH>
                <wp:positionV relativeFrom="paragraph">
                  <wp:posOffset>-988262</wp:posOffset>
                </wp:positionV>
                <wp:extent cx="261622" cy="2923324"/>
                <wp:effectExtent l="0" t="16193" r="0" b="46037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5400000">
                          <a:off x="0" y="0"/>
                          <a:ext cx="261622" cy="2923324"/>
                          <a:chOff x="0" y="0"/>
                          <a:chExt cx="261622" cy="2923324"/>
                        </a:xfrm>
                      </wpg:grpSpPr>
                      <wps:wsp>
                        <wps:cNvPr id="18" name="Flowchart: Terminator 18"/>
                        <wps:cNvSpPr/>
                        <wps:spPr>
                          <a:xfrm rot="5400000">
                            <a:off x="-167850" y="2510885"/>
                            <a:ext cx="607469" cy="217410"/>
                          </a:xfrm>
                          <a:prstGeom prst="flowChartTerminator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27355" y="1646216"/>
                            <a:ext cx="217409" cy="581891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Parallelogram 20"/>
                        <wps:cNvSpPr/>
                        <wps:spPr>
                          <a:xfrm rot="5400000">
                            <a:off x="-230975" y="1091746"/>
                            <a:ext cx="735356" cy="215413"/>
                          </a:xfrm>
                          <a:prstGeom prst="parallelogram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Diamond 21"/>
                        <wps:cNvSpPr/>
                        <wps:spPr>
                          <a:xfrm rot="16200000">
                            <a:off x="-231003" y="231003"/>
                            <a:ext cx="723627" cy="261622"/>
                          </a:xfrm>
                          <a:prstGeom prst="diamond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32DC55" id="Group 3" o:spid="_x0000_s1026" style="position:absolute;margin-left:373.1pt;margin-top:-77.8pt;width:20.6pt;height:230.2pt;rotation:90;z-index:251677696" coordsize="2616,292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"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Flowchart: Terminator 18" o:spid="_x0000_s1027" type="#_x0000_t116" style="position:absolute;left:-1680;top:25109;width:6075;height:2174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" filled="f" strokecolor="#1f3763 [1604]" strokeweight="1pt"/>
                <v:rect id="Rectangle 19" o:spid="_x0000_s1028" style="position:absolute;left:273;top:16462;width:2174;height:5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" filled="f" strokecolor="#1f3763 [1604]" strokeweight="1p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Parallelogram 20" o:spid="_x0000_s1029" type="#_x0000_t7" style="position:absolute;left:-2310;top:10916;width:7354;height:2155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" adj="1582" filled="f" strokecolor="#1f3763 [1604]" strokeweight="1pt"/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21" o:spid="_x0000_s1030" type="#_x0000_t4" style="position:absolute;left:-2310;top:2310;width:7236;height:2616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" filled="f" strokecolor="#1f3763 [1604]" strokeweight="1pt"/>
              </v:group>
            </w:pict>
          </mc:Fallback>
        </mc:AlternateContent>
      </w:r>
      <w:r>
        <w:rPr>
          <w:sz w:val="24"/>
          <w:szCs w:val="24"/>
        </w:rPr>
        <w:t>VCE Systems Engineering</w:t>
      </w:r>
    </w:p>
    <w:p w14:paraId="0578DFE7" w14:textId="1E06745B" w:rsidR="002E3EE5" w:rsidRDefault="002E3EE5" w:rsidP="002E3EE5">
      <w:pPr>
        <w:rPr>
          <w:sz w:val="32"/>
          <w:szCs w:val="32"/>
        </w:rPr>
      </w:pPr>
      <w:r>
        <w:rPr>
          <w:b/>
          <w:bCs/>
          <w:sz w:val="32"/>
          <w:szCs w:val="32"/>
        </w:rPr>
        <w:t>System Description:</w:t>
      </w:r>
      <w:r>
        <w:rPr>
          <w:sz w:val="32"/>
          <w:szCs w:val="32"/>
        </w:rPr>
        <w:t xml:space="preserve"> Flow Diagram</w:t>
      </w:r>
    </w:p>
    <w:p w14:paraId="1ADBE192" w14:textId="6C67B250" w:rsidR="002E3EE5" w:rsidRDefault="002E3EE5" w:rsidP="002E3EE5">
      <w:pPr>
        <w:rPr>
          <w:sz w:val="32"/>
          <w:szCs w:val="32"/>
        </w:rPr>
      </w:pPr>
    </w:p>
    <w:p w14:paraId="3EB44283" w14:textId="1CF51A12" w:rsidR="00625140" w:rsidRDefault="00625140" w:rsidP="00625140">
      <w:pPr>
        <w:rPr>
          <w:sz w:val="28"/>
        </w:rPr>
      </w:pPr>
    </w:p>
    <w:p w14:paraId="3A69F902" w14:textId="7BF5C6B7" w:rsidR="00136644" w:rsidRDefault="00136644" w:rsidP="00136644">
      <w:pPr>
        <w:rPr>
          <w:sz w:val="32"/>
          <w:szCs w:val="32"/>
        </w:rPr>
      </w:pPr>
    </w:p>
    <w:p w14:paraId="1ED55B5C" w14:textId="2F1C8AFF" w:rsidR="00625140" w:rsidRDefault="00625140" w:rsidP="00136644">
      <w:pPr>
        <w:rPr>
          <w:sz w:val="32"/>
          <w:szCs w:val="32"/>
        </w:rPr>
      </w:pPr>
    </w:p>
    <w:p w14:paraId="750D12A1" w14:textId="11909AF5" w:rsidR="00625140" w:rsidRDefault="00625140" w:rsidP="00136644">
      <w:pPr>
        <w:rPr>
          <w:sz w:val="32"/>
          <w:szCs w:val="32"/>
        </w:rPr>
      </w:pPr>
    </w:p>
    <w:p w14:paraId="73957534" w14:textId="47BE41AE" w:rsidR="00625140" w:rsidRDefault="00625140" w:rsidP="00136644">
      <w:pPr>
        <w:rPr>
          <w:sz w:val="32"/>
          <w:szCs w:val="32"/>
        </w:rPr>
      </w:pPr>
    </w:p>
    <w:p w14:paraId="68EA785D" w14:textId="061884EB" w:rsidR="00625140" w:rsidRDefault="00625140" w:rsidP="00136644">
      <w:pPr>
        <w:rPr>
          <w:sz w:val="32"/>
          <w:szCs w:val="32"/>
        </w:rPr>
      </w:pPr>
    </w:p>
    <w:p w14:paraId="75AFEBE2" w14:textId="78F925FF" w:rsidR="00625140" w:rsidRDefault="00625140" w:rsidP="00136644">
      <w:pPr>
        <w:rPr>
          <w:sz w:val="32"/>
          <w:szCs w:val="32"/>
        </w:rPr>
      </w:pPr>
    </w:p>
    <w:p w14:paraId="0933B33B" w14:textId="1F6FA132" w:rsidR="00625140" w:rsidRDefault="00625140" w:rsidP="00136644">
      <w:pPr>
        <w:rPr>
          <w:sz w:val="32"/>
          <w:szCs w:val="32"/>
        </w:rPr>
      </w:pPr>
    </w:p>
    <w:p w14:paraId="1887CEF0" w14:textId="2D1A8383" w:rsidR="00625140" w:rsidRDefault="00625140" w:rsidP="00136644">
      <w:pPr>
        <w:rPr>
          <w:sz w:val="32"/>
          <w:szCs w:val="32"/>
        </w:rPr>
      </w:pPr>
    </w:p>
    <w:p w14:paraId="6D340683" w14:textId="7FEACC31" w:rsidR="00625140" w:rsidRDefault="00625140" w:rsidP="00136644">
      <w:pPr>
        <w:rPr>
          <w:sz w:val="32"/>
          <w:szCs w:val="32"/>
        </w:rPr>
      </w:pPr>
    </w:p>
    <w:p w14:paraId="6DA876B3" w14:textId="72DE9774" w:rsidR="00625140" w:rsidRDefault="00625140" w:rsidP="00136644">
      <w:pPr>
        <w:rPr>
          <w:sz w:val="32"/>
          <w:szCs w:val="32"/>
        </w:rPr>
      </w:pPr>
    </w:p>
    <w:p w14:paraId="606522AB" w14:textId="22EFD8C2" w:rsidR="00625140" w:rsidRDefault="00625140" w:rsidP="00136644">
      <w:pPr>
        <w:rPr>
          <w:sz w:val="32"/>
          <w:szCs w:val="32"/>
        </w:rPr>
      </w:pPr>
    </w:p>
    <w:p w14:paraId="665B4DC3" w14:textId="57C31006" w:rsidR="00625140" w:rsidRDefault="00625140" w:rsidP="00136644">
      <w:pPr>
        <w:rPr>
          <w:sz w:val="32"/>
          <w:szCs w:val="32"/>
        </w:rPr>
      </w:pPr>
    </w:p>
    <w:p w14:paraId="714A9C61" w14:textId="565E2C26" w:rsidR="00625140" w:rsidRDefault="00625140" w:rsidP="00136644">
      <w:pPr>
        <w:rPr>
          <w:sz w:val="32"/>
          <w:szCs w:val="32"/>
        </w:rPr>
      </w:pPr>
    </w:p>
    <w:p w14:paraId="75D091D5" w14:textId="5D778506" w:rsidR="00625140" w:rsidRDefault="00625140" w:rsidP="00136644">
      <w:pPr>
        <w:rPr>
          <w:sz w:val="32"/>
          <w:szCs w:val="32"/>
        </w:rPr>
      </w:pPr>
    </w:p>
    <w:p w14:paraId="4D371FB4" w14:textId="56C82524" w:rsidR="00625140" w:rsidRDefault="00625140" w:rsidP="00136644">
      <w:pPr>
        <w:rPr>
          <w:sz w:val="32"/>
          <w:szCs w:val="32"/>
        </w:rPr>
      </w:pPr>
    </w:p>
    <w:p w14:paraId="5745AD5E" w14:textId="2718E071" w:rsidR="00625140" w:rsidRDefault="00625140" w:rsidP="00136644">
      <w:pPr>
        <w:rPr>
          <w:sz w:val="32"/>
          <w:szCs w:val="32"/>
        </w:rPr>
      </w:pPr>
    </w:p>
    <w:p w14:paraId="00671B1B" w14:textId="0E879C4D" w:rsidR="00625140" w:rsidRDefault="00625140" w:rsidP="00136644">
      <w:pPr>
        <w:rPr>
          <w:sz w:val="32"/>
          <w:szCs w:val="32"/>
        </w:rPr>
      </w:pPr>
    </w:p>
    <w:p w14:paraId="0383E003" w14:textId="7535911C" w:rsidR="00625140" w:rsidRDefault="00625140" w:rsidP="00136644">
      <w:pPr>
        <w:rPr>
          <w:sz w:val="32"/>
          <w:szCs w:val="32"/>
        </w:rPr>
      </w:pPr>
    </w:p>
    <w:p w14:paraId="230CD026" w14:textId="77777777" w:rsidR="00625140" w:rsidRDefault="00625140" w:rsidP="00136644">
      <w:pPr>
        <w:rPr>
          <w:sz w:val="32"/>
          <w:szCs w:val="32"/>
        </w:rPr>
      </w:pPr>
    </w:p>
    <w:p w14:paraId="7D6B4CAD" w14:textId="3787AC23" w:rsidR="00136644" w:rsidRPr="00136644" w:rsidRDefault="00136644" w:rsidP="00136644">
      <w:pPr>
        <w:rPr>
          <w:sz w:val="32"/>
          <w:szCs w:val="32"/>
        </w:rPr>
      </w:pPr>
    </w:p>
    <w:p w14:paraId="5D3ABEC3" w14:textId="31B51E3A" w:rsidR="00136644" w:rsidRDefault="00136644" w:rsidP="00136644">
      <w:pPr>
        <w:jc w:val="right"/>
        <w:rPr>
          <w:sz w:val="24"/>
          <w:szCs w:val="24"/>
        </w:rPr>
      </w:pPr>
    </w:p>
    <w:p w14:paraId="0C555351" w14:textId="77777777" w:rsidR="00136644" w:rsidRPr="00136644" w:rsidRDefault="00136644" w:rsidP="00136644">
      <w:pPr>
        <w:jc w:val="right"/>
        <w:rPr>
          <w:sz w:val="24"/>
          <w:szCs w:val="24"/>
        </w:rPr>
      </w:pPr>
    </w:p>
    <w:sectPr w:rsidR="00136644" w:rsidRPr="00136644" w:rsidSect="002E3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A65345"/>
    <w:multiLevelType w:val="hybridMultilevel"/>
    <w:tmpl w:val="DCB462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NTAwsLC0MLQwt7RQ0lEKTi0uzszPAykwrAUAidmntywAAAA="/>
  </w:docVars>
  <w:rsids>
    <w:rsidRoot w:val="00136644"/>
    <w:rsid w:val="00061207"/>
    <w:rsid w:val="00136644"/>
    <w:rsid w:val="002E3EE5"/>
    <w:rsid w:val="00333713"/>
    <w:rsid w:val="003344E8"/>
    <w:rsid w:val="00384B28"/>
    <w:rsid w:val="004301BE"/>
    <w:rsid w:val="0048794F"/>
    <w:rsid w:val="0060682D"/>
    <w:rsid w:val="00625140"/>
    <w:rsid w:val="008A325A"/>
    <w:rsid w:val="008F6D0E"/>
    <w:rsid w:val="00964F07"/>
    <w:rsid w:val="00A45742"/>
    <w:rsid w:val="00B21DBD"/>
    <w:rsid w:val="00C02505"/>
    <w:rsid w:val="00CB1E06"/>
    <w:rsid w:val="00CE2A8C"/>
    <w:rsid w:val="00DF71CF"/>
    <w:rsid w:val="00E326D8"/>
    <w:rsid w:val="00F24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ECDCB"/>
  <w15:chartTrackingRefBased/>
  <w15:docId w15:val="{B99BA80A-B5B3-4CB9-9D57-6E091D636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66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F6D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drew</dc:creator>
  <cp:keywords/>
  <dc:description/>
  <cp:lastModifiedBy>Amit Aalok</cp:lastModifiedBy>
  <cp:revision>19</cp:revision>
  <dcterms:created xsi:type="dcterms:W3CDTF">2020-02-16T05:50:00Z</dcterms:created>
  <dcterms:modified xsi:type="dcterms:W3CDTF">2020-04-19T07:00:00Z</dcterms:modified>
</cp:coreProperties>
</file>